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69696">
    <v:background id="_x0000_s1025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3BE75389" w14:textId="77777777" w:rsidR="000E6FE9" w:rsidRPr="000E6FE9" w:rsidRDefault="000E6FE9" w:rsidP="000E6FE9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  <w:lang w:val="en-US"/>
        </w:rPr>
      </w:pPr>
      <w:r w:rsidRPr="000E6FE9">
        <w:rPr>
          <w:rFonts w:ascii="Futura-Bold" w:hAnsi="Futura-Bold"/>
          <w:b/>
          <w:color w:val="08286C"/>
          <w:sz w:val="36"/>
          <w:szCs w:val="36"/>
          <w:lang w:val="en-US"/>
        </w:rPr>
        <w:t>Rusni Abu Hassan (MAS)</w:t>
      </w:r>
    </w:p>
    <w:p w14:paraId="3D98971C" w14:textId="2A00DC70" w:rsidR="0041220D" w:rsidRPr="000E6FE9" w:rsidRDefault="0041220D" w:rsidP="000E6FE9">
      <w:pPr>
        <w:pBdr>
          <w:bottom w:val="thinThickSmallGap" w:sz="24" w:space="1" w:color="08286C"/>
        </w:pBdr>
        <w:jc w:val="center"/>
        <w:rPr>
          <w:rFonts w:ascii="Calibri" w:hAnsi="Calibri"/>
          <w:color w:val="08286C"/>
          <w:sz w:val="24"/>
          <w:szCs w:val="24"/>
          <w:lang w:val="en-US"/>
        </w:rPr>
      </w:pPr>
    </w:p>
    <w:p w14:paraId="21E9E8BD" w14:textId="77777777" w:rsidR="00927F9B" w:rsidRPr="000E6FE9" w:rsidRDefault="00927F9B">
      <w:pPr>
        <w:jc w:val="center"/>
        <w:rPr>
          <w:rFonts w:ascii="Calibri" w:hAnsi="Calibri"/>
          <w:color w:val="08286C"/>
          <w:sz w:val="24"/>
          <w:szCs w:val="24"/>
          <w:lang w:val="en-US"/>
        </w:rPr>
      </w:pPr>
    </w:p>
    <w:p w14:paraId="62607E5C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 xml:space="preserve">I have been involved in the administration of fencing in Malaysia and internationally since 2004 to the present. </w:t>
      </w:r>
    </w:p>
    <w:p w14:paraId="2ADC71A8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</w:p>
    <w:p w14:paraId="6600F286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0E6FE9">
        <w:rPr>
          <w:rFonts w:ascii="Futura Std Book" w:hAnsi="Futura Std Book" w:cs="Calibri"/>
          <w:b/>
          <w:bCs/>
          <w:color w:val="08286C"/>
          <w:sz w:val="22"/>
        </w:rPr>
        <w:t>INTERNATIONAL POSITIONS</w:t>
      </w:r>
    </w:p>
    <w:p w14:paraId="4D64FD3C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</w:p>
    <w:p w14:paraId="3653B89F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  <w:u w:val="single"/>
        </w:rPr>
      </w:pPr>
      <w:r w:rsidRPr="000E6FE9">
        <w:rPr>
          <w:rFonts w:ascii="Futura Std Book" w:hAnsi="Futura Std Book" w:cs="Calibri"/>
          <w:color w:val="08286C"/>
          <w:sz w:val="22"/>
          <w:u w:val="single"/>
        </w:rPr>
        <w:t>1) Federation International D’Escrime (FIE)</w:t>
      </w:r>
    </w:p>
    <w:p w14:paraId="44DE6CB9" w14:textId="77777777" w:rsidR="000E6FE9" w:rsidRPr="000E6FE9" w:rsidRDefault="000E6FE9" w:rsidP="0084064C">
      <w:pPr>
        <w:numPr>
          <w:ilvl w:val="0"/>
          <w:numId w:val="8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Member of the Executive Committee (2021- present)</w:t>
      </w:r>
    </w:p>
    <w:p w14:paraId="23FDE18E" w14:textId="77777777" w:rsidR="000E6FE9" w:rsidRPr="000E6FE9" w:rsidRDefault="000E6FE9" w:rsidP="0084064C">
      <w:pPr>
        <w:numPr>
          <w:ilvl w:val="0"/>
          <w:numId w:val="8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Member of FIE Rules Commission (2012-2016, 2016 – present)</w:t>
      </w:r>
    </w:p>
    <w:p w14:paraId="5DC2D116" w14:textId="77777777" w:rsidR="000E6FE9" w:rsidRPr="000E6FE9" w:rsidRDefault="000E6FE9" w:rsidP="0084064C">
      <w:pPr>
        <w:spacing w:beforeLines="40" w:before="96" w:afterLines="40" w:after="96" w:line="276" w:lineRule="auto"/>
        <w:ind w:firstLine="50"/>
        <w:rPr>
          <w:rFonts w:ascii="Futura Std Book" w:hAnsi="Futura Std Book" w:cs="Calibri"/>
          <w:color w:val="08286C"/>
          <w:sz w:val="22"/>
        </w:rPr>
      </w:pPr>
    </w:p>
    <w:p w14:paraId="15DC244B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  <w:u w:val="single"/>
        </w:rPr>
      </w:pPr>
      <w:r w:rsidRPr="000E6FE9">
        <w:rPr>
          <w:rFonts w:ascii="Futura Std Book" w:hAnsi="Futura Std Book" w:cs="Calibri"/>
          <w:color w:val="08286C"/>
          <w:sz w:val="22"/>
          <w:u w:val="single"/>
        </w:rPr>
        <w:t>2) Fencing Confederation of Asia (FCA)</w:t>
      </w:r>
    </w:p>
    <w:p w14:paraId="396908EB" w14:textId="77777777" w:rsidR="000E6FE9" w:rsidRPr="000E6FE9" w:rsidRDefault="000E6FE9" w:rsidP="0084064C">
      <w:pPr>
        <w:numPr>
          <w:ilvl w:val="0"/>
          <w:numId w:val="9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Secretary General (October 2021 – present)</w:t>
      </w:r>
    </w:p>
    <w:p w14:paraId="0D87F7A4" w14:textId="77777777" w:rsidR="000E6FE9" w:rsidRPr="000E6FE9" w:rsidRDefault="000E6FE9" w:rsidP="0084064C">
      <w:pPr>
        <w:numPr>
          <w:ilvl w:val="0"/>
          <w:numId w:val="9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President Ad Hoc (May 2021 – October 2021)</w:t>
      </w:r>
    </w:p>
    <w:p w14:paraId="34340102" w14:textId="77777777" w:rsidR="000E6FE9" w:rsidRPr="000E6FE9" w:rsidRDefault="000E6FE9" w:rsidP="0084064C">
      <w:pPr>
        <w:numPr>
          <w:ilvl w:val="0"/>
          <w:numId w:val="9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Vice-President (2016 – May 2021)</w:t>
      </w:r>
    </w:p>
    <w:p w14:paraId="4A176691" w14:textId="77777777" w:rsidR="000E6FE9" w:rsidRPr="000E6FE9" w:rsidRDefault="000E6FE9" w:rsidP="0084064C">
      <w:pPr>
        <w:numPr>
          <w:ilvl w:val="0"/>
          <w:numId w:val="9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Director for Southeast Asia (2012 – 2016)</w:t>
      </w:r>
    </w:p>
    <w:p w14:paraId="7EC6B565" w14:textId="77777777" w:rsidR="000E6FE9" w:rsidRPr="000E6FE9" w:rsidRDefault="000E6FE9" w:rsidP="0084064C">
      <w:pPr>
        <w:numPr>
          <w:ilvl w:val="0"/>
          <w:numId w:val="9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Propaganda Commission (2008 – 2012)</w:t>
      </w:r>
    </w:p>
    <w:p w14:paraId="2829D309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 </w:t>
      </w:r>
    </w:p>
    <w:p w14:paraId="6791D71C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  <w:u w:val="single"/>
        </w:rPr>
      </w:pPr>
      <w:r w:rsidRPr="000E6FE9">
        <w:rPr>
          <w:rFonts w:ascii="Futura Std Book" w:hAnsi="Futura Std Book" w:cs="Calibri"/>
          <w:color w:val="08286C"/>
          <w:sz w:val="22"/>
          <w:u w:val="single"/>
        </w:rPr>
        <w:t>3) Southeast Asia Fencing Federation (SEAFF)</w:t>
      </w:r>
    </w:p>
    <w:p w14:paraId="60F63B04" w14:textId="77777777" w:rsidR="000E6FE9" w:rsidRPr="000E6FE9" w:rsidRDefault="000E6FE9" w:rsidP="0084064C">
      <w:pPr>
        <w:numPr>
          <w:ilvl w:val="0"/>
          <w:numId w:val="10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President (2015 – 2017)</w:t>
      </w:r>
    </w:p>
    <w:p w14:paraId="6142ED3B" w14:textId="77777777" w:rsidR="000E6FE9" w:rsidRPr="000E6FE9" w:rsidRDefault="000E6FE9" w:rsidP="0084064C">
      <w:pPr>
        <w:numPr>
          <w:ilvl w:val="0"/>
          <w:numId w:val="10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Vice President (2013 – 2015)</w:t>
      </w:r>
    </w:p>
    <w:p w14:paraId="5F93D609" w14:textId="77777777" w:rsidR="000E6FE9" w:rsidRPr="000E6FE9" w:rsidRDefault="000E6FE9" w:rsidP="0084064C">
      <w:pPr>
        <w:numPr>
          <w:ilvl w:val="0"/>
          <w:numId w:val="10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 xml:space="preserve">Committee member (2005 – 2013, 2017 – present) </w:t>
      </w:r>
    </w:p>
    <w:p w14:paraId="4586FCCC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</w:p>
    <w:p w14:paraId="669CFCAB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0E6FE9">
        <w:rPr>
          <w:rFonts w:ascii="Futura Std Book" w:hAnsi="Futura Std Book" w:cs="Calibri"/>
          <w:b/>
          <w:bCs/>
          <w:color w:val="08286C"/>
          <w:sz w:val="22"/>
        </w:rPr>
        <w:t>NATIONAL POSITIONS</w:t>
      </w:r>
    </w:p>
    <w:p w14:paraId="2F960ECE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  <w:u w:val="single"/>
        </w:rPr>
      </w:pPr>
      <w:r w:rsidRPr="000E6FE9">
        <w:rPr>
          <w:rFonts w:ascii="Futura Std Book" w:hAnsi="Futura Std Book" w:cs="Calibri"/>
          <w:color w:val="08286C"/>
          <w:sz w:val="22"/>
          <w:u w:val="single"/>
        </w:rPr>
        <w:t>1) Malaysian Fencing Federation (MFF) – President (2018 – present)</w:t>
      </w:r>
    </w:p>
    <w:p w14:paraId="2AC2B0C8" w14:textId="77777777" w:rsidR="000E6FE9" w:rsidRPr="000E6FE9" w:rsidRDefault="000E6FE9" w:rsidP="0084064C">
      <w:pPr>
        <w:numPr>
          <w:ilvl w:val="0"/>
          <w:numId w:val="11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Vice President (2013 – 2018)</w:t>
      </w:r>
    </w:p>
    <w:p w14:paraId="0A04A820" w14:textId="77777777" w:rsidR="000E6FE9" w:rsidRPr="000E6FE9" w:rsidRDefault="000E6FE9" w:rsidP="0084064C">
      <w:pPr>
        <w:numPr>
          <w:ilvl w:val="0"/>
          <w:numId w:val="11"/>
        </w:num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 xml:space="preserve">Awards Committee member (2004 – 2013) </w:t>
      </w:r>
    </w:p>
    <w:p w14:paraId="6FB28154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</w:p>
    <w:p w14:paraId="2E186C14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0E6FE9">
        <w:rPr>
          <w:rFonts w:ascii="Futura Std Book" w:hAnsi="Futura Std Book" w:cs="Calibri"/>
          <w:b/>
          <w:bCs/>
          <w:color w:val="08286C"/>
          <w:sz w:val="22"/>
        </w:rPr>
        <w:t>AWARDS</w:t>
      </w:r>
    </w:p>
    <w:p w14:paraId="79F6F8C7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b/>
          <w:bCs/>
          <w:color w:val="08286C"/>
          <w:sz w:val="22"/>
        </w:rPr>
        <w:t>Order of Crown Territory</w:t>
      </w:r>
      <w:r w:rsidRPr="000E6FE9">
        <w:rPr>
          <w:rFonts w:ascii="Futura Std Book" w:hAnsi="Futura Std Book" w:cs="Calibri"/>
          <w:color w:val="08286C"/>
          <w:sz w:val="22"/>
        </w:rPr>
        <w:t xml:space="preserve"> – (Johan </w:t>
      </w:r>
      <w:proofErr w:type="spellStart"/>
      <w:r w:rsidRPr="000E6FE9">
        <w:rPr>
          <w:rFonts w:ascii="Futura Std Book" w:hAnsi="Futura Std Book" w:cs="Calibri"/>
          <w:color w:val="08286C"/>
          <w:sz w:val="22"/>
        </w:rPr>
        <w:t>Mangku</w:t>
      </w:r>
      <w:proofErr w:type="spellEnd"/>
      <w:r w:rsidRPr="000E6FE9">
        <w:rPr>
          <w:rFonts w:ascii="Futura Std Book" w:hAnsi="Futura Std Book" w:cs="Calibri"/>
          <w:color w:val="08286C"/>
          <w:sz w:val="22"/>
        </w:rPr>
        <w:t xml:space="preserve"> Wilayah) by His Majesty Seri Paduka </w:t>
      </w:r>
      <w:proofErr w:type="spellStart"/>
      <w:r w:rsidRPr="000E6FE9">
        <w:rPr>
          <w:rFonts w:ascii="Futura Std Book" w:hAnsi="Futura Std Book" w:cs="Calibri"/>
          <w:color w:val="08286C"/>
          <w:sz w:val="22"/>
        </w:rPr>
        <w:t>Baginda</w:t>
      </w:r>
      <w:proofErr w:type="spellEnd"/>
      <w:r w:rsidRPr="000E6FE9">
        <w:rPr>
          <w:rFonts w:ascii="Futura Std Book" w:hAnsi="Futura Std Book" w:cs="Calibri"/>
          <w:color w:val="08286C"/>
          <w:sz w:val="22"/>
        </w:rPr>
        <w:t xml:space="preserve"> Yang di-</w:t>
      </w:r>
      <w:proofErr w:type="spellStart"/>
      <w:r w:rsidRPr="000E6FE9">
        <w:rPr>
          <w:rFonts w:ascii="Futura Std Book" w:hAnsi="Futura Std Book" w:cs="Calibri"/>
          <w:color w:val="08286C"/>
          <w:sz w:val="22"/>
        </w:rPr>
        <w:t>Pertuan</w:t>
      </w:r>
      <w:proofErr w:type="spellEnd"/>
      <w:r w:rsidRPr="000E6FE9">
        <w:rPr>
          <w:rFonts w:ascii="Futura Std Book" w:hAnsi="Futura Std Book" w:cs="Calibri"/>
          <w:color w:val="08286C"/>
          <w:sz w:val="22"/>
        </w:rPr>
        <w:t xml:space="preserve"> </w:t>
      </w:r>
      <w:proofErr w:type="spellStart"/>
      <w:r w:rsidRPr="000E6FE9">
        <w:rPr>
          <w:rFonts w:ascii="Futura Std Book" w:hAnsi="Futura Std Book" w:cs="Calibri"/>
          <w:color w:val="08286C"/>
          <w:sz w:val="22"/>
        </w:rPr>
        <w:t>Agong</w:t>
      </w:r>
      <w:proofErr w:type="spellEnd"/>
      <w:r w:rsidRPr="000E6FE9">
        <w:rPr>
          <w:rFonts w:ascii="Futura Std Book" w:hAnsi="Futura Std Book" w:cs="Calibri"/>
          <w:color w:val="08286C"/>
          <w:sz w:val="22"/>
        </w:rPr>
        <w:t xml:space="preserve"> on the February 1, </w:t>
      </w:r>
      <w:proofErr w:type="gramStart"/>
      <w:r w:rsidRPr="000E6FE9">
        <w:rPr>
          <w:rFonts w:ascii="Futura Std Book" w:hAnsi="Futura Std Book" w:cs="Calibri"/>
          <w:color w:val="08286C"/>
          <w:sz w:val="22"/>
        </w:rPr>
        <w:t>2015</w:t>
      </w:r>
      <w:proofErr w:type="gramEnd"/>
      <w:r w:rsidRPr="000E6FE9">
        <w:rPr>
          <w:rFonts w:ascii="Futura Std Book" w:hAnsi="Futura Std Book" w:cs="Calibri"/>
          <w:color w:val="08286C"/>
          <w:sz w:val="22"/>
        </w:rPr>
        <w:t xml:space="preserve"> in recognition of contributions to the community as well as the development of sports in Malaysia.</w:t>
      </w:r>
    </w:p>
    <w:p w14:paraId="12B2EF5E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 </w:t>
      </w:r>
    </w:p>
    <w:p w14:paraId="7595B366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b/>
          <w:bCs/>
          <w:color w:val="08286C"/>
          <w:sz w:val="22"/>
        </w:rPr>
        <w:t xml:space="preserve">Olympic Council Malaysia Women &amp; Sport Award </w:t>
      </w:r>
      <w:r w:rsidRPr="000E6FE9">
        <w:rPr>
          <w:rFonts w:ascii="Futura Std Book" w:hAnsi="Futura Std Book" w:cs="Calibri"/>
          <w:color w:val="08286C"/>
          <w:sz w:val="22"/>
        </w:rPr>
        <w:t>by the Olympic Council of Malaysia (OCM) in 2016 in recognition of invaluable contribution in the promotion and development of women in sport.</w:t>
      </w:r>
    </w:p>
    <w:p w14:paraId="0B10507C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lastRenderedPageBreak/>
        <w:t> </w:t>
      </w:r>
    </w:p>
    <w:p w14:paraId="0BEC656A" w14:textId="77777777" w:rsidR="000E6FE9" w:rsidRPr="000E6FE9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Women &amp; Sport Achievement diploma by the International Olympic Committee (IOC) in 2017 in recognition of outstanding contribution to promoting the development and</w:t>
      </w:r>
    </w:p>
    <w:p w14:paraId="58B1588F" w14:textId="745467A1" w:rsidR="00871E5A" w:rsidRPr="00751C01" w:rsidRDefault="000E6FE9" w:rsidP="0084064C">
      <w:pPr>
        <w:spacing w:beforeLines="40" w:before="96" w:afterLines="40" w:after="96" w:line="276" w:lineRule="auto"/>
        <w:rPr>
          <w:rFonts w:ascii="Futura Std Book" w:hAnsi="Futura Std Book" w:cs="Calibri"/>
          <w:color w:val="08286C"/>
          <w:sz w:val="22"/>
        </w:rPr>
      </w:pPr>
      <w:r w:rsidRPr="000E6FE9">
        <w:rPr>
          <w:rFonts w:ascii="Futura Std Book" w:hAnsi="Futura Std Book" w:cs="Calibri"/>
          <w:color w:val="08286C"/>
          <w:sz w:val="22"/>
        </w:rPr>
        <w:t>participation of women and girls in sport.</w:t>
      </w:r>
    </w:p>
    <w:sectPr w:rsidR="00871E5A" w:rsidRPr="00751C01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3CB4" w14:textId="77777777" w:rsidR="00CF48AA" w:rsidRDefault="00CF48AA" w:rsidP="00CF48AA">
      <w:r>
        <w:separator/>
      </w:r>
    </w:p>
  </w:endnote>
  <w:endnote w:type="continuationSeparator" w:id="0">
    <w:p w14:paraId="2E5A27A0" w14:textId="77777777" w:rsidR="00CF48AA" w:rsidRDefault="00CF48AA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9AA7" w14:textId="77777777" w:rsidR="00CF48AA" w:rsidRDefault="00CF48AA" w:rsidP="00CF48AA">
      <w:r>
        <w:separator/>
      </w:r>
    </w:p>
  </w:footnote>
  <w:footnote w:type="continuationSeparator" w:id="0">
    <w:p w14:paraId="365E4CA8" w14:textId="77777777" w:rsidR="00CF48AA" w:rsidRDefault="00CF48AA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1160E2"/>
    <w:multiLevelType w:val="hybridMultilevel"/>
    <w:tmpl w:val="FB627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FA32FD"/>
    <w:multiLevelType w:val="hybridMultilevel"/>
    <w:tmpl w:val="9D1CA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A3835"/>
    <w:multiLevelType w:val="hybridMultilevel"/>
    <w:tmpl w:val="FF8C4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677A80"/>
    <w:multiLevelType w:val="hybridMultilevel"/>
    <w:tmpl w:val="83B2D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9"/>
  </w:num>
  <w:num w:numId="7">
    <w:abstractNumId w:val="6"/>
  </w:num>
  <w:num w:numId="8">
    <w:abstractNumId w:val="7"/>
  </w:num>
  <w:num w:numId="9">
    <w:abstractNumId w:val="10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84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12289">
      <v:textbox inset="5.85pt,.7pt,5.85pt,.7pt"/>
      <o:colormru v:ext="edit" colors="#b2b2b2,#ddd,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745D9"/>
    <w:rsid w:val="00075381"/>
    <w:rsid w:val="00081B3C"/>
    <w:rsid w:val="000E6FAA"/>
    <w:rsid w:val="000E6FE9"/>
    <w:rsid w:val="000F614C"/>
    <w:rsid w:val="001046C6"/>
    <w:rsid w:val="00114FCF"/>
    <w:rsid w:val="001774CD"/>
    <w:rsid w:val="0033073C"/>
    <w:rsid w:val="00341F2B"/>
    <w:rsid w:val="00372E13"/>
    <w:rsid w:val="003B1DFA"/>
    <w:rsid w:val="003C363A"/>
    <w:rsid w:val="003D53CC"/>
    <w:rsid w:val="003E5550"/>
    <w:rsid w:val="003F33EB"/>
    <w:rsid w:val="004119F3"/>
    <w:rsid w:val="0041220D"/>
    <w:rsid w:val="00472A93"/>
    <w:rsid w:val="006A132A"/>
    <w:rsid w:val="006C26F4"/>
    <w:rsid w:val="00703C0C"/>
    <w:rsid w:val="007436AC"/>
    <w:rsid w:val="00751C01"/>
    <w:rsid w:val="0084064C"/>
    <w:rsid w:val="00871E5A"/>
    <w:rsid w:val="008C6E2D"/>
    <w:rsid w:val="008E308E"/>
    <w:rsid w:val="00927F9B"/>
    <w:rsid w:val="00981A45"/>
    <w:rsid w:val="009D300F"/>
    <w:rsid w:val="009D7EE7"/>
    <w:rsid w:val="00A255B2"/>
    <w:rsid w:val="00A603C1"/>
    <w:rsid w:val="00A81D88"/>
    <w:rsid w:val="00B65203"/>
    <w:rsid w:val="00B74601"/>
    <w:rsid w:val="00B809D9"/>
    <w:rsid w:val="00B848FE"/>
    <w:rsid w:val="00BA4F2D"/>
    <w:rsid w:val="00C156D7"/>
    <w:rsid w:val="00CE5E79"/>
    <w:rsid w:val="00CF48AA"/>
    <w:rsid w:val="00D80F7A"/>
    <w:rsid w:val="00D843E2"/>
    <w:rsid w:val="00DC7F26"/>
    <w:rsid w:val="00E01B48"/>
    <w:rsid w:val="00E30764"/>
    <w:rsid w:val="00E6064A"/>
    <w:rsid w:val="00E85AE3"/>
    <w:rsid w:val="00EE6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  <o:colormru v:ext="edit" colors="#b2b2b2,#ddd,#eaeaea"/>
      <o:colormenu v:ext="edit" fillcolor="none [3052]"/>
    </o:shapedefaults>
    <o:shapelayout v:ext="edit">
      <o:idmap v:ext="edit" data="1"/>
    </o:shapelayout>
  </w:shapeDefaults>
  <w:doNotEmbedSmartTags/>
  <w:decimalSymbol w:val="."/>
  <w:listSeparator w:val=",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CommentReferenc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EE7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E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Heading2Char">
    <w:name w:val="Heading 2 Char"/>
    <w:link w:val="Heading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katerina Mashina</cp:lastModifiedBy>
  <cp:revision>4</cp:revision>
  <cp:lastPrinted>2022-02-22T11:39:00Z</cp:lastPrinted>
  <dcterms:created xsi:type="dcterms:W3CDTF">2022-02-22T12:53:00Z</dcterms:created>
  <dcterms:modified xsi:type="dcterms:W3CDTF">2022-02-2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